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550DD" w14:textId="5E670E96" w:rsidR="00D96ED8" w:rsidRPr="00D96ED8" w:rsidRDefault="00D96ED8" w:rsidP="00D96ED8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  <w:u w:val="single"/>
          <w:lang w:eastAsia="en-GB"/>
          <w14:ligatures w14:val="none"/>
        </w:rPr>
      </w:pPr>
      <w:r w:rsidRPr="00466CC5">
        <w:rPr>
          <w:rFonts w:ascii="Arial" w:hAnsi="Arial" w:cs="Arial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59264" behindDoc="0" locked="0" layoutInCell="1" allowOverlap="1" wp14:anchorId="3D102E72" wp14:editId="32A7852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17625" cy="1317625"/>
            <wp:effectExtent l="0" t="0" r="0" b="0"/>
            <wp:wrapSquare wrapText="bothSides"/>
            <wp:docPr id="1414482707" name="Picture 1" descr="A yellow and blue sign with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82707" name="Picture 1" descr="A yellow and blue sign with blue text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96ED8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  <w:u w:val="single"/>
          <w:lang w:eastAsia="en-GB"/>
          <w14:ligatures w14:val="none"/>
        </w:rPr>
        <w:t>Job Description</w:t>
      </w:r>
    </w:p>
    <w:p w14:paraId="649E2ECC" w14:textId="77777777" w:rsidR="00D96ED8" w:rsidRDefault="00D96ED8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Job Title: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Minibus Driver / Maintenance</w:t>
      </w:r>
    </w:p>
    <w:p w14:paraId="353F77BC" w14:textId="5B59898D" w:rsidR="00D96ED8" w:rsidRDefault="00D96ED8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Hours &amp; Salary: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15 hours pw – NJC Scale Point 3 (£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24,796 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TE) / £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9,918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ctual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ract: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1-year fixed term (continuation subject to funding)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ports to:</w:t>
      </w: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cheme Manager</w:t>
      </w:r>
    </w:p>
    <w:p w14:paraId="7012E580" w14:textId="77777777" w:rsidR="00D96ED8" w:rsidRPr="00D96ED8" w:rsidRDefault="00D96ED8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EE13CA3" w14:textId="77777777" w:rsidR="00D96ED8" w:rsidRPr="00D96ED8" w:rsidRDefault="00D96ED8" w:rsidP="00D96E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Main Purpose of the Role</w:t>
      </w:r>
    </w:p>
    <w:p w14:paraId="01E03526" w14:textId="77777777" w:rsidR="00D96ED8" w:rsidRPr="00D96ED8" w:rsidRDefault="00D96ED8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o provide safe, reliable, and accessible door-to-door transport for AVSED members, enabling them to attend activities and remain connected within their community. The role also includes responsibility for the day-to-day and routine maintenance of AVSED’s vehicles, ensuring they are kept in excellent working order and meet all safety standards.</w:t>
      </w:r>
    </w:p>
    <w:p w14:paraId="1163B6EB" w14:textId="77777777" w:rsidR="00D96ED8" w:rsidRPr="00D96ED8" w:rsidRDefault="00D96ED8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is position plays a key part in helping reduce social isolation and loneliness among older and vulnerable adults in Aireborough.</w:t>
      </w:r>
    </w:p>
    <w:p w14:paraId="396D0D1F" w14:textId="77777777" w:rsidR="00D96ED8" w:rsidRPr="00D96ED8" w:rsidRDefault="00000000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67D9030B">
          <v:rect id="_x0000_i1025" style="width:0;height:1.5pt" o:hralign="center" o:hrstd="t" o:hr="t" fillcolor="#a0a0a0" stroked="f"/>
        </w:pict>
      </w:r>
    </w:p>
    <w:p w14:paraId="279D2E23" w14:textId="77777777" w:rsidR="00D96ED8" w:rsidRPr="00D96ED8" w:rsidRDefault="00D96ED8" w:rsidP="00D96E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Key Responsibilities</w:t>
      </w:r>
    </w:p>
    <w:p w14:paraId="53FFC051" w14:textId="77777777" w:rsidR="00D96ED8" w:rsidRPr="00D96ED8" w:rsidRDefault="00D96ED8" w:rsidP="00D96ED8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. Driving</w:t>
      </w:r>
    </w:p>
    <w:p w14:paraId="1581C7D5" w14:textId="77777777" w:rsidR="00D96ED8" w:rsidRPr="00D96ED8" w:rsidRDefault="00D96ED8" w:rsidP="00D96ED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afely drive AVSED’s accessible minibuses as part of the scheduled transport service (primarily Monday to Wednesday, per rota).</w:t>
      </w:r>
    </w:p>
    <w:p w14:paraId="2EDBF924" w14:textId="77777777" w:rsidR="00D96ED8" w:rsidRPr="00D96ED8" w:rsidRDefault="00D96ED8" w:rsidP="00D96ED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the comfort, safety, and dignity of all passengers throughout their journey, providing friendly and supportive assistance as needed.</w:t>
      </w:r>
    </w:p>
    <w:p w14:paraId="47F1ADD9" w14:textId="77777777" w:rsidR="00D96ED8" w:rsidRPr="00D96ED8" w:rsidRDefault="00D96ED8" w:rsidP="00D96ED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ork collaboratively with paid and volunteer drivers and passenger assistants to ensure full coverage of AVSED’s transport programme.</w:t>
      </w:r>
    </w:p>
    <w:p w14:paraId="1DA73A85" w14:textId="77777777" w:rsidR="00D96ED8" w:rsidRPr="00D96ED8" w:rsidRDefault="00D96ED8" w:rsidP="00D96ED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upport the induction, training, and ongoing supervision of volunteer drivers and passenger assistants.</w:t>
      </w:r>
    </w:p>
    <w:p w14:paraId="337CCE3E" w14:textId="77777777" w:rsidR="00D96ED8" w:rsidRDefault="00D96ED8" w:rsidP="00D96ED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aintain accurate records of journey logs, passenger attendance, mileage, and fuel usage.</w:t>
      </w:r>
    </w:p>
    <w:p w14:paraId="07F280F8" w14:textId="77777777" w:rsidR="00D96ED8" w:rsidRPr="00D96ED8" w:rsidRDefault="00D96ED8" w:rsidP="00D96ED8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600F6C4" w14:textId="77777777" w:rsidR="00D96ED8" w:rsidRPr="00D96ED8" w:rsidRDefault="00D96ED8" w:rsidP="00D96ED8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. Vehicle Maintenance</w:t>
      </w:r>
    </w:p>
    <w:p w14:paraId="7E0799A9" w14:textId="77777777" w:rsidR="00D96ED8" w:rsidRPr="00D96ED8" w:rsidRDefault="00D96ED8" w:rsidP="00D96ED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arry out and coordinate daily, weekly, and monthly vehicle checks, including refuelling, fluid levels, tyre pressure, and general condition.</w:t>
      </w:r>
    </w:p>
    <w:p w14:paraId="049EEE25" w14:textId="77777777" w:rsidR="00D96ED8" w:rsidRPr="00D96ED8" w:rsidRDefault="00D96ED8" w:rsidP="00D96ED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vehicles are kept clean, safe, and presentable inside and out.</w:t>
      </w:r>
    </w:p>
    <w:p w14:paraId="6022BDC2" w14:textId="77777777" w:rsidR="00D96ED8" w:rsidRPr="00D96ED8" w:rsidRDefault="00D96ED8" w:rsidP="00D96ED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rrange and oversee regular servicing, MOTs, and safety inspections, liaising with external garages and suppliers as required.</w:t>
      </w:r>
    </w:p>
    <w:p w14:paraId="2FD69DC9" w14:textId="77777777" w:rsidR="00D96ED8" w:rsidRPr="00D96ED8" w:rsidRDefault="00D96ED8" w:rsidP="00D96ED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omptly report and record any faults, incidents, or damage in line with AVSED procedures.</w:t>
      </w:r>
    </w:p>
    <w:p w14:paraId="576FE77C" w14:textId="77777777" w:rsidR="00D96ED8" w:rsidRPr="00D96ED8" w:rsidRDefault="00D96ED8" w:rsidP="00D96ED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aintain up-to-date records of maintenance, repairs, and safety documentation for all vehicles.</w:t>
      </w:r>
    </w:p>
    <w:p w14:paraId="7B10541D" w14:textId="77777777" w:rsidR="00D96ED8" w:rsidRPr="00D96ED8" w:rsidRDefault="00000000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0B56A06E">
          <v:rect id="_x0000_i1026" style="width:0;height:1.5pt" o:hralign="center" o:hrstd="t" o:hr="t" fillcolor="#a0a0a0" stroked="f"/>
        </w:pict>
      </w:r>
    </w:p>
    <w:p w14:paraId="3C77D518" w14:textId="77777777" w:rsidR="00D96ED8" w:rsidRPr="00D96ED8" w:rsidRDefault="00D96ED8" w:rsidP="00D96E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Other Duties</w:t>
      </w:r>
    </w:p>
    <w:p w14:paraId="5C36DD99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ork as part of the AVSED team, supporting the organisation’s aims, values, and commitment to inclusion and community wellbeing.</w:t>
      </w:r>
    </w:p>
    <w:p w14:paraId="3FE0154B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Be flexible with working hours – occasional evenings and weekends may be required for special events or service cover.</w:t>
      </w:r>
    </w:p>
    <w:p w14:paraId="129DA881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own transport for work purposes when necessary (mileage expenses reimbursed in line with policy).</w:t>
      </w:r>
    </w:p>
    <w:p w14:paraId="45561090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upport AVSED’s fundraising and community engagement activities where appropriate.</w:t>
      </w:r>
    </w:p>
    <w:p w14:paraId="11C64AE4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ttend meetings, supervision sessions, and training as required.</w:t>
      </w:r>
    </w:p>
    <w:p w14:paraId="7F33D9DA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ork at all times in accordance with AVSED’s policies and procedures, including Health &amp; Safety, Safeguarding, Equality &amp; Diversity, and Data Protection.</w:t>
      </w:r>
    </w:p>
    <w:p w14:paraId="033975E9" w14:textId="77777777" w:rsidR="00D96ED8" w:rsidRPr="00D96ED8" w:rsidRDefault="00D96ED8" w:rsidP="00D96ED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96ED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ndertake any other reasonable duties requested by the Scheme Manager to ensure effective service delivery.</w:t>
      </w:r>
    </w:p>
    <w:p w14:paraId="48C87B45" w14:textId="77777777" w:rsidR="002678FE" w:rsidRDefault="002678FE" w:rsidP="00D96ED8">
      <w:pPr>
        <w:spacing w:after="0"/>
      </w:pPr>
    </w:p>
    <w:p w14:paraId="4E6CBF32" w14:textId="77777777" w:rsidR="00D96ED8" w:rsidRDefault="00D96ED8" w:rsidP="00D96ED8">
      <w:pPr>
        <w:spacing w:after="0"/>
      </w:pPr>
    </w:p>
    <w:p w14:paraId="55197932" w14:textId="77777777" w:rsidR="00D96ED8" w:rsidRDefault="00D96ED8" w:rsidP="00D96ED8">
      <w:pPr>
        <w:spacing w:after="0"/>
      </w:pPr>
    </w:p>
    <w:p w14:paraId="5FAD3050" w14:textId="77777777" w:rsidR="00D96ED8" w:rsidRDefault="00D96ED8" w:rsidP="00D96ED8">
      <w:pPr>
        <w:spacing w:after="0"/>
      </w:pPr>
    </w:p>
    <w:p w14:paraId="5D5D1A42" w14:textId="77777777" w:rsidR="00D96ED8" w:rsidRPr="007D39B2" w:rsidRDefault="00D96ED8" w:rsidP="00D96E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u w:val="single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u w:val="single"/>
          <w:lang w:eastAsia="en-GB"/>
          <w14:ligatures w14:val="none"/>
        </w:rPr>
        <w:lastRenderedPageBreak/>
        <w:t>Person Specification</w:t>
      </w:r>
    </w:p>
    <w:p w14:paraId="57C5446B" w14:textId="77777777" w:rsidR="00D96ED8" w:rsidRPr="007D39B2" w:rsidRDefault="00D96ED8" w:rsidP="00D96E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ssential:</w:t>
      </w:r>
    </w:p>
    <w:p w14:paraId="45DEB308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Full UK driving licenc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for 2 years , preferred </w:t>
      </w: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ith D1 entitlement</w:t>
      </w:r>
    </w:p>
    <w:p w14:paraId="0B8724E8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perience driving minibuses or similar large vehicles</w:t>
      </w:r>
    </w:p>
    <w:p w14:paraId="5A9F9A71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ood understanding of vehicle safety and maintenance</w:t>
      </w:r>
    </w:p>
    <w:p w14:paraId="37F4C9CD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riendly, patient, and respectful approach towards older and vulnerable adults</w:t>
      </w:r>
    </w:p>
    <w:p w14:paraId="44EE94C4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liable, flexible, and able to work independently as well as part of a team</w:t>
      </w:r>
    </w:p>
    <w:p w14:paraId="0FCDEE22" w14:textId="77777777" w:rsidR="00D96ED8" w:rsidRPr="007D39B2" w:rsidRDefault="00D96ED8" w:rsidP="00D96ED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mmitment to AVSED’s values of inclusion, respect, and community support</w:t>
      </w:r>
    </w:p>
    <w:p w14:paraId="6A355A67" w14:textId="77777777" w:rsidR="00D96ED8" w:rsidRPr="007D39B2" w:rsidRDefault="00D96ED8" w:rsidP="00D96E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sirable:</w:t>
      </w:r>
    </w:p>
    <w:p w14:paraId="1BDA0945" w14:textId="77777777" w:rsidR="00D96ED8" w:rsidRPr="007D39B2" w:rsidRDefault="00D96ED8" w:rsidP="00D96ED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iDAS</w:t>
      </w:r>
      <w:proofErr w:type="spellEnd"/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Minibus Driver Awareness Scheme) qualification (training can be provided)</w:t>
      </w:r>
    </w:p>
    <w:p w14:paraId="16A26C78" w14:textId="77777777" w:rsidR="00D96ED8" w:rsidRPr="007D39B2" w:rsidRDefault="00D96ED8" w:rsidP="00D96ED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perience working or volunteering within the voluntary/community or care sector</w:t>
      </w:r>
    </w:p>
    <w:p w14:paraId="7027E73F" w14:textId="77777777" w:rsidR="00D96ED8" w:rsidRPr="007D39B2" w:rsidRDefault="00D96ED8" w:rsidP="00D96ED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Basic vehicle maintenance or mechanical knowledge</w:t>
      </w:r>
    </w:p>
    <w:p w14:paraId="45DF49CE" w14:textId="77777777" w:rsidR="00D96ED8" w:rsidRPr="007D39B2" w:rsidRDefault="00000000" w:rsidP="00D96E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pict w14:anchorId="4C5E6BDF">
          <v:rect id="_x0000_i1027" style="width:0;height:1.5pt" o:hralign="center" o:hrstd="t" o:hr="t" fillcolor="#a0a0a0" stroked="f"/>
        </w:pict>
      </w:r>
    </w:p>
    <w:p w14:paraId="221F4FA9" w14:textId="77777777" w:rsidR="00D96ED8" w:rsidRPr="007D39B2" w:rsidRDefault="00D96ED8" w:rsidP="00D96E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Additional Information</w:t>
      </w:r>
    </w:p>
    <w:p w14:paraId="263FC87C" w14:textId="77777777" w:rsidR="00D96ED8" w:rsidRPr="007D39B2" w:rsidRDefault="00D96ED8" w:rsidP="00D96E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post is subject to an </w:t>
      </w:r>
      <w:r w:rsidRPr="007D39B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nhanced DBS check</w:t>
      </w: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satisfactory references.</w:t>
      </w:r>
      <w:r w:rsidRPr="007D39B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Training and uniform will be provided.</w:t>
      </w:r>
    </w:p>
    <w:p w14:paraId="730CC7EB" w14:textId="77777777" w:rsidR="00D96ED8" w:rsidRDefault="00D96ED8" w:rsidP="00D96ED8">
      <w:pPr>
        <w:spacing w:after="0"/>
      </w:pPr>
    </w:p>
    <w:sectPr w:rsidR="00D96ED8" w:rsidSect="00D96ED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C7459F"/>
    <w:multiLevelType w:val="multilevel"/>
    <w:tmpl w:val="3FECA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8E0FCC"/>
    <w:multiLevelType w:val="multilevel"/>
    <w:tmpl w:val="88F00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E0304A"/>
    <w:multiLevelType w:val="multilevel"/>
    <w:tmpl w:val="AA669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8655DB"/>
    <w:multiLevelType w:val="multilevel"/>
    <w:tmpl w:val="09CA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D412B4"/>
    <w:multiLevelType w:val="multilevel"/>
    <w:tmpl w:val="7FDEC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2426692">
    <w:abstractNumId w:val="0"/>
  </w:num>
  <w:num w:numId="2" w16cid:durableId="618219727">
    <w:abstractNumId w:val="2"/>
  </w:num>
  <w:num w:numId="3" w16cid:durableId="1185293482">
    <w:abstractNumId w:val="4"/>
  </w:num>
  <w:num w:numId="4" w16cid:durableId="1393504040">
    <w:abstractNumId w:val="1"/>
  </w:num>
  <w:num w:numId="5" w16cid:durableId="16315470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MbcwtzA0sDA1N7dU0lEKTi0uzszPAykwrAUA2wTzOywAAAA="/>
  </w:docVars>
  <w:rsids>
    <w:rsidRoot w:val="00D96ED8"/>
    <w:rsid w:val="00120461"/>
    <w:rsid w:val="002678FE"/>
    <w:rsid w:val="00464342"/>
    <w:rsid w:val="005873D7"/>
    <w:rsid w:val="00A17504"/>
    <w:rsid w:val="00A40D6A"/>
    <w:rsid w:val="00D96ED8"/>
    <w:rsid w:val="00EB4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3BB85"/>
  <w15:chartTrackingRefBased/>
  <w15:docId w15:val="{80B78362-9950-4FA7-98EA-1302E4667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E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6E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6E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6E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6E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6E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6E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6E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6E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E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6E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6E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6ED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6ED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6E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6E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6E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6E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6E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E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E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6E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6E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6E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6E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6ED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6E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6ED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6ED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Fawthrop</dc:creator>
  <cp:keywords/>
  <dc:description/>
  <cp:lastModifiedBy>Michelle Murphy-Fell</cp:lastModifiedBy>
  <cp:revision>2</cp:revision>
  <dcterms:created xsi:type="dcterms:W3CDTF">2025-11-11T12:37:00Z</dcterms:created>
  <dcterms:modified xsi:type="dcterms:W3CDTF">2025-11-11T12:37:00Z</dcterms:modified>
</cp:coreProperties>
</file>